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7D40F" w14:textId="4AB3B5EB" w:rsidR="005F533E" w:rsidRDefault="009D119C">
      <w:r>
        <w:t>Function plus1(x</w:t>
      </w:r>
      <w:proofErr w:type="gramStart"/>
      <w:r>
        <w:t>){</w:t>
      </w:r>
      <w:proofErr w:type="gramEnd"/>
    </w:p>
    <w:p w14:paraId="6B56DD26" w14:textId="73C47640" w:rsidR="009D119C" w:rsidRDefault="009D119C">
      <w:r>
        <w:tab/>
        <w:t>Return x+1;</w:t>
      </w:r>
    </w:p>
    <w:p w14:paraId="52F96544" w14:textId="018DF072" w:rsidR="009D119C" w:rsidRDefault="009D119C">
      <w:r>
        <w:t>}</w:t>
      </w:r>
    </w:p>
    <w:p w14:paraId="3D4DE4F6" w14:textId="63D91D63" w:rsidR="009D119C" w:rsidRDefault="009D119C">
      <w:r>
        <w:t>Let square = function(x</w:t>
      </w:r>
      <w:proofErr w:type="gramStart"/>
      <w:r>
        <w:t>){</w:t>
      </w:r>
      <w:proofErr w:type="gramEnd"/>
    </w:p>
    <w:p w14:paraId="1B494ACA" w14:textId="35CCC6F0" w:rsidR="009D119C" w:rsidRDefault="009D119C">
      <w:r>
        <w:tab/>
        <w:t>Return x*x;</w:t>
      </w:r>
    </w:p>
    <w:p w14:paraId="0BF8BC42" w14:textId="618703D3" w:rsidR="009D119C" w:rsidRDefault="009D119C">
      <w:r>
        <w:t>};</w:t>
      </w:r>
    </w:p>
    <w:p w14:paraId="13AA9963" w14:textId="250637EA" w:rsidR="009D119C" w:rsidRDefault="009D119C">
      <w:r>
        <w:t>Const plus1 = x =&gt; x+1;</w:t>
      </w:r>
    </w:p>
    <w:p w14:paraId="10521C5E" w14:textId="1E43AB10" w:rsidR="009D119C" w:rsidRDefault="009D119C">
      <w:r>
        <w:t>Const square = x =&gt;x*x;</w:t>
      </w:r>
    </w:p>
    <w:p w14:paraId="13FFD660" w14:textId="7A9BE133" w:rsidR="009D119C" w:rsidRDefault="009D119C"/>
    <w:p w14:paraId="491B4F86" w14:textId="36DD3560" w:rsidR="009D119C" w:rsidRDefault="009D119C">
      <w:r>
        <w:t>Plust1(y)</w:t>
      </w:r>
    </w:p>
    <w:p w14:paraId="5F5575C5" w14:textId="450242BA" w:rsidR="009D119C" w:rsidRDefault="009D119C">
      <w:r>
        <w:t>Square(plus1(y))</w:t>
      </w:r>
    </w:p>
    <w:p w14:paraId="02C6A447" w14:textId="132F5A8C" w:rsidR="009D119C" w:rsidRDefault="009D119C">
      <w:r>
        <w:t>let</w:t>
      </w:r>
    </w:p>
    <w:sectPr w:rsidR="009D11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yNzA1MzI0NTcxNrRQ0lEKTi0uzszPAykwrAUAYYzLqywAAAA="/>
  </w:docVars>
  <w:rsids>
    <w:rsidRoot w:val="009D119C"/>
    <w:rsid w:val="0005600F"/>
    <w:rsid w:val="0038775F"/>
    <w:rsid w:val="005D582D"/>
    <w:rsid w:val="005F533E"/>
    <w:rsid w:val="00617CE8"/>
    <w:rsid w:val="009D119C"/>
    <w:rsid w:val="00C75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93772"/>
  <w15:chartTrackingRefBased/>
  <w15:docId w15:val="{604B4F19-C150-4C19-B022-D5E5944BE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okaeai Dehaghani</dc:creator>
  <cp:keywords/>
  <dc:description/>
  <cp:lastModifiedBy>Ali Zokaeai Dehaghani</cp:lastModifiedBy>
  <cp:revision>1</cp:revision>
  <dcterms:created xsi:type="dcterms:W3CDTF">2024-02-24T17:49:00Z</dcterms:created>
  <dcterms:modified xsi:type="dcterms:W3CDTF">2024-02-24T19:01:00Z</dcterms:modified>
</cp:coreProperties>
</file>